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79C7EDFE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491713">
        <w:rPr>
          <w:rFonts w:ascii="Arial" w:hAnsi="Arial" w:cs="Arial"/>
          <w:sz w:val="20"/>
          <w:szCs w:val="20"/>
        </w:rPr>
        <w:t>March 2</w:t>
      </w:r>
      <w:r w:rsidRPr="00F436D6">
        <w:rPr>
          <w:rFonts w:ascii="Arial" w:hAnsi="Arial" w:cs="Arial"/>
          <w:sz w:val="20"/>
          <w:szCs w:val="20"/>
        </w:rPr>
        <w:t xml:space="preserve">, 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b/>
          <w:sz w:val="20"/>
          <w:szCs w:val="20"/>
        </w:rPr>
        <w:t>Form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6CA6DA84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</w:t>
      </w:r>
      <w:r w:rsidR="00FE0539">
        <w:rPr>
          <w:rFonts w:ascii="Arial" w:hAnsi="Arial" w:cs="Arial"/>
          <w:sz w:val="20"/>
          <w:szCs w:val="20"/>
        </w:rPr>
        <w:t>1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EndPr/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5CEF9" w14:textId="77777777" w:rsidR="00DD7ED4" w:rsidRDefault="00DD7ED4" w:rsidP="00FE4EC1">
      <w:pPr>
        <w:spacing w:after="0" w:line="240" w:lineRule="auto"/>
      </w:pPr>
      <w:r>
        <w:separator/>
      </w:r>
    </w:p>
  </w:endnote>
  <w:endnote w:type="continuationSeparator" w:id="0">
    <w:p w14:paraId="32EA3155" w14:textId="77777777" w:rsidR="00DD7ED4" w:rsidRDefault="00DD7ED4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66B66" w14:textId="77777777" w:rsidR="00A2045B" w:rsidRDefault="00A204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ECE8D" w14:textId="77777777" w:rsidR="00A2045B" w:rsidRDefault="00A204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EB708" w14:textId="77777777" w:rsidR="00A2045B" w:rsidRDefault="00A20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9CEA5" w14:textId="77777777" w:rsidR="00DD7ED4" w:rsidRDefault="00DD7ED4" w:rsidP="00FE4EC1">
      <w:pPr>
        <w:spacing w:after="0" w:line="240" w:lineRule="auto"/>
      </w:pPr>
      <w:r>
        <w:separator/>
      </w:r>
    </w:p>
  </w:footnote>
  <w:footnote w:type="continuationSeparator" w:id="0">
    <w:p w14:paraId="36649958" w14:textId="77777777" w:rsidR="00DD7ED4" w:rsidRDefault="00DD7ED4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5E030" w14:textId="77777777" w:rsidR="00A2045B" w:rsidRDefault="00A204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542BE235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1</w:t>
    </w:r>
    <w:r w:rsidR="00A2045B">
      <w:rPr>
        <w:rFonts w:ascii="Arial" w:hAnsi="Arial" w:cs="Arial"/>
        <w:b/>
        <w:sz w:val="18"/>
        <w:szCs w:val="18"/>
      </w:rPr>
      <w:t>1</w:t>
    </w:r>
    <w:r>
      <w:rPr>
        <w:rFonts w:ascii="Arial" w:hAnsi="Arial" w:cs="Arial"/>
        <w:b/>
        <w:sz w:val="18"/>
        <w:szCs w:val="18"/>
      </w:rPr>
      <w:t>/</w:t>
    </w:r>
    <w:r w:rsidR="00764B28">
      <w:rPr>
        <w:rFonts w:ascii="Arial" w:hAnsi="Arial" w:cs="Arial"/>
        <w:b/>
        <w:sz w:val="18"/>
        <w:szCs w:val="18"/>
      </w:rPr>
      <w:t>2021</w:t>
    </w:r>
  </w:p>
  <w:p w14:paraId="7A259744" w14:textId="77777777" w:rsidR="00FE4EC1" w:rsidRDefault="00FE4E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B8C2C" w14:textId="77777777" w:rsidR="00A2045B" w:rsidRDefault="00A204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rgUABqlbwi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3E1DF9"/>
    <w:rsid w:val="00406202"/>
    <w:rsid w:val="004139DE"/>
    <w:rsid w:val="004848DB"/>
    <w:rsid w:val="00491713"/>
    <w:rsid w:val="004B4E92"/>
    <w:rsid w:val="00501824"/>
    <w:rsid w:val="005C2F85"/>
    <w:rsid w:val="006345E8"/>
    <w:rsid w:val="00636C9E"/>
    <w:rsid w:val="006572A8"/>
    <w:rsid w:val="006A10C3"/>
    <w:rsid w:val="007027E8"/>
    <w:rsid w:val="0073209E"/>
    <w:rsid w:val="00737B2B"/>
    <w:rsid w:val="0074581D"/>
    <w:rsid w:val="00747B9A"/>
    <w:rsid w:val="00753EE3"/>
    <w:rsid w:val="00764B28"/>
    <w:rsid w:val="007672E9"/>
    <w:rsid w:val="0077694A"/>
    <w:rsid w:val="00783557"/>
    <w:rsid w:val="007B2913"/>
    <w:rsid w:val="007C6A85"/>
    <w:rsid w:val="0085117C"/>
    <w:rsid w:val="00851317"/>
    <w:rsid w:val="008B4581"/>
    <w:rsid w:val="008D654E"/>
    <w:rsid w:val="0096390D"/>
    <w:rsid w:val="0097111A"/>
    <w:rsid w:val="00A2045B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5765C"/>
    <w:rsid w:val="00B718B6"/>
    <w:rsid w:val="00C75BB2"/>
    <w:rsid w:val="00C804FC"/>
    <w:rsid w:val="00D06201"/>
    <w:rsid w:val="00D20E83"/>
    <w:rsid w:val="00D22E8C"/>
    <w:rsid w:val="00D50376"/>
    <w:rsid w:val="00D54C63"/>
    <w:rsid w:val="00D67E49"/>
    <w:rsid w:val="00DA031C"/>
    <w:rsid w:val="00DD7ED4"/>
    <w:rsid w:val="00E76ECB"/>
    <w:rsid w:val="00E96F0B"/>
    <w:rsid w:val="00EB10C2"/>
    <w:rsid w:val="00F13D48"/>
    <w:rsid w:val="00F436D6"/>
    <w:rsid w:val="00F47C29"/>
    <w:rsid w:val="00FE0539"/>
    <w:rsid w:val="00FE4EC1"/>
    <w:rsid w:val="00FE7176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485402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485402"/>
    <w:rsid w:val="00722CD9"/>
    <w:rsid w:val="00A56AC5"/>
    <w:rsid w:val="00F404FC"/>
    <w:rsid w:val="00F8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Dean, Sean (ES)</cp:lastModifiedBy>
  <cp:revision>3</cp:revision>
  <dcterms:created xsi:type="dcterms:W3CDTF">2021-11-30T19:59:00Z</dcterms:created>
  <dcterms:modified xsi:type="dcterms:W3CDTF">2021-12-01T12:52:00Z</dcterms:modified>
</cp:coreProperties>
</file>